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69A7F8A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ED0B4A" w14:textId="77777777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0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705E9DA7" w14:textId="77777777" w:rsidR="00255D21" w:rsidRPr="006F657B" w:rsidRDefault="00000000" w:rsidP="00255D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255D21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255D21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78D30A3F" w14:textId="4AF70A77" w:rsidR="00255D21" w:rsidRPr="00C838F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</w:t>
      </w:r>
      <w:r>
        <w:rPr>
          <w:rFonts w:asciiTheme="majorHAnsi" w:hAnsiTheme="majorHAnsi" w:cstheme="majorHAnsi"/>
          <w:color w:val="000000"/>
          <w:sz w:val="20"/>
          <w:szCs w:val="20"/>
        </w:rPr>
        <w:t>using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to compress audio into embeddings.</w:t>
      </w:r>
    </w:p>
    <w:p w14:paraId="3F237E91" w14:textId="0B6D1D1D" w:rsidR="00255D21" w:rsidRPr="00255D2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Trained a conditioned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Multimodal 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>GAN network to generate music based on user-provided genre inputs embedded using the BERT model, aimed at producing only copyright and royalty-free music, trained on the FMA dataset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04E09E8E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 xml:space="preserve">Designed </w:t>
      </w:r>
      <w:r w:rsidR="00C709EF">
        <w:rPr>
          <w:rFonts w:ascii="Calibri" w:hAnsi="Calibri" w:cs="Calibri"/>
          <w:color w:val="000000"/>
          <w:sz w:val="20"/>
          <w:szCs w:val="20"/>
        </w:rPr>
        <w:t xml:space="preserve">ETL </w:t>
      </w:r>
      <w:r w:rsidRPr="00B137EB">
        <w:rPr>
          <w:rFonts w:ascii="Calibri" w:hAnsi="Calibri" w:cs="Calibri"/>
          <w:color w:val="000000"/>
          <w:sz w:val="20"/>
          <w:szCs w:val="20"/>
        </w:rPr>
        <w:t>data pipelines to preprocess and apply machine learning techniques for classifying game genres, analyzing user sentiment, and curating a personalized game recommendation system using user reviews.</w:t>
      </w:r>
    </w:p>
    <w:p w14:paraId="5630E120" w14:textId="4CDBA55B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 xml:space="preserve">Achieved 90.53% accuracy with </w:t>
      </w:r>
      <w:r w:rsidR="00C709EF">
        <w:rPr>
          <w:rFonts w:ascii="Calibri" w:hAnsi="Calibri" w:cs="Calibri"/>
          <w:color w:val="000000"/>
          <w:sz w:val="20"/>
          <w:szCs w:val="20"/>
        </w:rPr>
        <w:t>Decision Trees</w:t>
      </w:r>
      <w:r w:rsidRPr="00391D0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1523845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HTML</w:t>
      </w:r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CSS, </w:t>
      </w:r>
      <w:proofErr w:type="spellStart"/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plunk, SQL, C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Git,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4C1034" w14:textId="77777777" w:rsidR="00A12383" w:rsidRDefault="00A12383">
      <w:r>
        <w:separator/>
      </w:r>
    </w:p>
  </w:endnote>
  <w:endnote w:type="continuationSeparator" w:id="0">
    <w:p w14:paraId="383ADC91" w14:textId="77777777" w:rsidR="00A12383" w:rsidRDefault="00A12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801B97" w14:textId="77777777" w:rsidR="00A12383" w:rsidRDefault="00A12383">
      <w:r>
        <w:separator/>
      </w:r>
    </w:p>
  </w:footnote>
  <w:footnote w:type="continuationSeparator" w:id="0">
    <w:p w14:paraId="63B1C823" w14:textId="77777777" w:rsidR="00A12383" w:rsidRDefault="00A12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sFAJCPU/8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ame-Genre-and-Recommendation-Predictio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GrooveGenie-A-copyright-free-music-generato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arxiv.org/abs/2401.1138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CSE291_MedLM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1</Pages>
  <Words>1011</Words>
  <Characters>57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9-05T05:11:00Z</cp:lastPrinted>
  <dcterms:created xsi:type="dcterms:W3CDTF">2024-08-09T20:09:00Z</dcterms:created>
  <dcterms:modified xsi:type="dcterms:W3CDTF">2024-09-05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